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12" w:space="0" w:color="11111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5"/>
        <w:gridCol w:w="632"/>
        <w:gridCol w:w="1450"/>
        <w:gridCol w:w="543"/>
      </w:tblGrid>
      <w:tr w:rsidR="007055DF" w:rsidRPr="007055DF" w14:paraId="53F77373" w14:textId="77777777" w:rsidTr="007055DF">
        <w:trPr>
          <w:tblHeader/>
        </w:trPr>
        <w:tc>
          <w:tcPr>
            <w:tcW w:w="0" w:type="auto"/>
            <w:tcBorders>
              <w:top w:val="nil"/>
              <w:bottom w:val="single" w:sz="12" w:space="0" w:color="111111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9580B5D" w14:textId="5AA34124" w:rsidR="007055DF" w:rsidRPr="007055DF" w:rsidRDefault="007055DF" w:rsidP="007055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  <w:t>Name</w:t>
            </w:r>
          </w:p>
        </w:tc>
        <w:tc>
          <w:tcPr>
            <w:tcW w:w="0" w:type="auto"/>
            <w:tcBorders>
              <w:top w:val="nil"/>
              <w:bottom w:val="single" w:sz="12" w:space="0" w:color="111111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1B8E386" w14:textId="529E3D8F" w:rsidR="007055DF" w:rsidRPr="007055DF" w:rsidRDefault="007055DF" w:rsidP="007055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  <w:t>ISO3</w:t>
            </w:r>
          </w:p>
        </w:tc>
        <w:tc>
          <w:tcPr>
            <w:tcW w:w="0" w:type="auto"/>
            <w:tcBorders>
              <w:top w:val="nil"/>
              <w:bottom w:val="single" w:sz="12" w:space="0" w:color="111111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CFD6584" w14:textId="418C85C3" w:rsidR="007055DF" w:rsidRPr="007055DF" w:rsidRDefault="007055DF" w:rsidP="007055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  <w:t>Income</w:t>
            </w: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  <w:t xml:space="preserve"> </w:t>
            </w:r>
            <w:r w:rsidRPr="007055DF"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  <w:t>Group</w:t>
            </w:r>
          </w:p>
        </w:tc>
        <w:tc>
          <w:tcPr>
            <w:tcW w:w="0" w:type="auto"/>
            <w:tcBorders>
              <w:top w:val="nil"/>
              <w:bottom w:val="single" w:sz="12" w:space="0" w:color="111111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02C70FD" w14:textId="5B0FAD84" w:rsidR="007055DF" w:rsidRPr="007055DF" w:rsidRDefault="007055DF" w:rsidP="007055D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16"/>
                <w:szCs w:val="16"/>
              </w:rPr>
              <w:t>Flag</w:t>
            </w:r>
          </w:p>
        </w:tc>
      </w:tr>
      <w:tr w:rsidR="007055DF" w:rsidRPr="007055DF" w14:paraId="1D5A122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14DEF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rub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B9870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BW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7F3D8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68B0F8" w14:textId="0ECD52B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0EBD5FA" wp14:editId="35AED27A">
                  <wp:extent cx="182880" cy="131445"/>
                  <wp:effectExtent l="0" t="0" r="7620" b="1905"/>
                  <wp:docPr id="190" name="Picture 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A754F4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76558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fghanis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BBF83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F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2DCCC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1547EF" w14:textId="5A8BAF0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27C9423" wp14:editId="65110F7A">
                  <wp:extent cx="182880" cy="131445"/>
                  <wp:effectExtent l="0" t="0" r="7620" b="1905"/>
                  <wp:docPr id="189" name="Picture 189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" name="Picture 189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588EB5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700EA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ngol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EEA95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G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E2F01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220790" w14:textId="0E932B4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04BE506" wp14:editId="4624D884">
                  <wp:extent cx="182880" cy="131445"/>
                  <wp:effectExtent l="0" t="0" r="7620" b="1905"/>
                  <wp:docPr id="188" name="Picture 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0BDCBCF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BA36A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lba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CEDBC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L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D1ABC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B8706D" w14:textId="119E4E3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A9DE22E" wp14:editId="236916D9">
                  <wp:extent cx="182880" cy="131445"/>
                  <wp:effectExtent l="0" t="0" r="7620" b="1905"/>
                  <wp:docPr id="187" name="Picture 1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1EA147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407F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ndorr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5E4C7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A80F2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5A9A9A" w14:textId="44BC480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5FAF818" wp14:editId="4391A037">
                  <wp:extent cx="182880" cy="131445"/>
                  <wp:effectExtent l="0" t="0" r="7620" b="1905"/>
                  <wp:docPr id="186" name="Picture 186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4E9280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1FB8E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etherlands Antille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062F9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N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5BB4D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35ED9C" w14:textId="135E775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80C9473" wp14:editId="30C86885">
                      <wp:extent cx="182880" cy="131445"/>
                      <wp:effectExtent l="0" t="0" r="0" b="0"/>
                      <wp:docPr id="185" name="Rectangle 18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82880" cy="1314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198ABC0" id="Rectangle 185" o:spid="_x0000_s1026" style="width:14.4pt;height:1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055DF" w:rsidRPr="007055DF" w14:paraId="77A583F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B2654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A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E3ED4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R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133F4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701369" w14:textId="7D66801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5A7D08D" wp14:editId="7513385F">
                  <wp:extent cx="182880" cy="131445"/>
                  <wp:effectExtent l="0" t="0" r="7620" b="1905"/>
                  <wp:docPr id="184" name="Picture 184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Picture 184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91458E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C3F53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rgentin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A232A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R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7D8F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ED63A3" w14:textId="6553E1D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1F883B8" wp14:editId="225300D6">
                  <wp:extent cx="182880" cy="131445"/>
                  <wp:effectExtent l="0" t="0" r="7620" b="1905"/>
                  <wp:docPr id="183" name="Picture 1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3D217D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2828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rme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76909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R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95F45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CC186E" w14:textId="14A1854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5E20329" wp14:editId="31473AA4">
                  <wp:extent cx="182880" cy="131445"/>
                  <wp:effectExtent l="0" t="0" r="7620" b="1905"/>
                  <wp:docPr id="182" name="Picture 1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376047F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E971E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ntigu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C3090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T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3F0DA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FC19C9" w14:textId="2F9B10E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AA00326" wp14:editId="660381E5">
                  <wp:extent cx="182880" cy="131445"/>
                  <wp:effectExtent l="0" t="0" r="7620" b="1905"/>
                  <wp:docPr id="181" name="Picture 1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16DB9D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9732C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ustral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83264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U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60378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3FFA30" w14:textId="10EA93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7A5BF0B" wp14:editId="09FED97F">
                  <wp:extent cx="182880" cy="131445"/>
                  <wp:effectExtent l="0" t="0" r="7620" b="1905"/>
                  <wp:docPr id="180" name="Picture 1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0215BCA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7F1BA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ustr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541CB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U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DEBD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0F0436" w14:textId="6C0C5A3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C9ED499" wp14:editId="67ACD24A">
                  <wp:extent cx="182880" cy="131445"/>
                  <wp:effectExtent l="0" t="0" r="7620" b="1905"/>
                  <wp:docPr id="179" name="Picture 1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513679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CB3BD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zerbaij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C43AE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Z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15149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C41983" w14:textId="4472B88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44ED5FD" wp14:editId="4723D36C">
                  <wp:extent cx="182880" cy="131445"/>
                  <wp:effectExtent l="0" t="0" r="7620" b="1905"/>
                  <wp:docPr id="178" name="Picture 1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59902D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7A041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urund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FCBAD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D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983F3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BEFA66" w14:textId="2B78DEA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F740DAB" wp14:editId="27921D40">
                  <wp:extent cx="182880" cy="131445"/>
                  <wp:effectExtent l="0" t="0" r="7620" b="1905"/>
                  <wp:docPr id="177" name="Picture 17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" name="Picture 17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9624CF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0E6EE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elgiu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C0B53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E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F49BA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052B7D" w14:textId="32FA79C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23D5342" wp14:editId="1318A18E">
                  <wp:extent cx="182880" cy="131445"/>
                  <wp:effectExtent l="0" t="0" r="7620" b="1905"/>
                  <wp:docPr id="176" name="Picture 1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2F7936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2FE2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eni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07530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E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09A3C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DC56B7" w14:textId="14E5ECF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5AFC14E" wp14:editId="24EF8C4B">
                  <wp:extent cx="182880" cy="131445"/>
                  <wp:effectExtent l="0" t="0" r="7620" b="1905"/>
                  <wp:docPr id="175" name="Picture 175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 175" descr="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84108E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DDD57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urkina Fas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531F4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F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E3DA1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332C8E" w14:textId="604C7F7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29774E7" wp14:editId="2DACFC01">
                  <wp:extent cx="182880" cy="131445"/>
                  <wp:effectExtent l="0" t="0" r="7620" b="1905"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2E2A28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FF13B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angladesh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A3CA6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G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991F2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4DAC94" w14:textId="4E4072C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76C88CA" wp14:editId="5CFF6E89">
                  <wp:extent cx="182880" cy="131445"/>
                  <wp:effectExtent l="0" t="0" r="7620" b="1905"/>
                  <wp:docPr id="173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D098FD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82CD9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ulgar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15256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G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49495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9090A2" w14:textId="3C7D39F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9C897DC" wp14:editId="0411DDF9">
                  <wp:extent cx="182880" cy="131445"/>
                  <wp:effectExtent l="0" t="0" r="7620" b="1905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3F6D55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E0D2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ahrai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EEA73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H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92754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AACFE8" w14:textId="3249D06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F768AAC" wp14:editId="0374C8D9">
                  <wp:extent cx="182880" cy="131445"/>
                  <wp:effectExtent l="0" t="0" r="7620" b="1905"/>
                  <wp:docPr id="171" name="Picture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2DEF57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625CB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ahama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8ACB1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H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9E148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879EAB" w14:textId="0104275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1B2A15B" wp14:editId="15693ADF">
                  <wp:extent cx="182880" cy="131445"/>
                  <wp:effectExtent l="0" t="0" r="7620" b="1905"/>
                  <wp:docPr id="170" name="Picture 170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Picture 170" descr="Shape, arrow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C02F5E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7BACE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osnia and Herzegovin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A5B9A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IH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CFB59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76936F" w14:textId="7807543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CE4F4BA" wp14:editId="1C5B5CE4">
                  <wp:extent cx="182880" cy="131445"/>
                  <wp:effectExtent l="0" t="0" r="7620" b="1905"/>
                  <wp:docPr id="169" name="Picture 169" descr="A picture containing aircraft, airplane, vector graphics, fla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 169" descr="A picture containing aircraft, airplane, vector graphics, flag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F44719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A0339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elaru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E8538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L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D8CE1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67FC3D" w14:textId="2E8774F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68D6727" wp14:editId="25043C3B">
                  <wp:extent cx="182880" cy="131445"/>
                  <wp:effectExtent l="0" t="0" r="7620" b="1905"/>
                  <wp:docPr id="168" name="Picture 168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Picture 168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EEE838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C5DDD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eliz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DC0E8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LZ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25CB8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FCB669" w14:textId="3D91F9C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9BB0600" wp14:editId="2125AE07">
                  <wp:extent cx="182880" cy="131445"/>
                  <wp:effectExtent l="0" t="0" r="7620" b="1905"/>
                  <wp:docPr id="167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35D6CB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37CFE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ermud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2F4A7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M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48EC5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9F53C4" w14:textId="41656CB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6E22F1B" wp14:editId="7C2C0FC1">
                  <wp:extent cx="182880" cy="131445"/>
                  <wp:effectExtent l="0" t="0" r="7620" b="1905"/>
                  <wp:docPr id="166" name="Picture 166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Picture 166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7DEF25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2021C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oliv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BDFC0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O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7AA63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4811C8" w14:textId="4291D2C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E35D115" wp14:editId="43C047DD">
                  <wp:extent cx="182880" cy="131445"/>
                  <wp:effectExtent l="0" t="0" r="7620" b="1905"/>
                  <wp:docPr id="165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B73C22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02939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razi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E41DD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R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594D6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FAED70" w14:textId="06D867A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1A30E42" wp14:editId="645AB4D6">
                  <wp:extent cx="182880" cy="131445"/>
                  <wp:effectExtent l="0" t="0" r="7620" b="1905"/>
                  <wp:docPr id="164" name="Picture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3671EA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EAF05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arbado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12DB4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R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71EF2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F0A142" w14:textId="56F3E6F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766EF18" wp14:editId="5A1E496E">
                  <wp:extent cx="182880" cy="131445"/>
                  <wp:effectExtent l="0" t="0" r="7620" b="1905"/>
                  <wp:docPr id="163" name="Picture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16A52E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0F71B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rune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8ABD3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R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8A5BA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EB2EAC" w14:textId="79D169E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2EF1B99" wp14:editId="713E3057">
                  <wp:extent cx="182880" cy="131445"/>
                  <wp:effectExtent l="0" t="0" r="7620" b="1905"/>
                  <wp:docPr id="162" name="Picture 162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Picture 162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952176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FA45C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hu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53941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T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64655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9146B4" w14:textId="558AB8C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A02990C" wp14:editId="741B4749">
                  <wp:extent cx="182880" cy="131445"/>
                  <wp:effectExtent l="0" t="0" r="7620" b="1905"/>
                  <wp:docPr id="161" name="Picture 161" descr="A picture containing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Picture 161" descr="A picture containing map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89DD6E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594E4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otswan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1C843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W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08C89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04DCF8" w14:textId="5FCC4E0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0B61A62" wp14:editId="1F998692">
                  <wp:extent cx="182880" cy="131445"/>
                  <wp:effectExtent l="0" t="0" r="7620" b="1905"/>
                  <wp:docPr id="160" name="Picture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1CD4E8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4A60B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entral African Republic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6C3B0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AF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21FF8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555C93" w14:textId="45EB86D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51EDDD9" wp14:editId="1A68EA26">
                  <wp:extent cx="182880" cy="131445"/>
                  <wp:effectExtent l="0" t="0" r="7620" b="1905"/>
                  <wp:docPr id="159" name="Picture 159" descr="A picture containing ba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Picture 159" descr="A picture containing bar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A1470D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49F30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anad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FC00B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B3814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729D97" w14:textId="7FA9BFE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C3182CF" wp14:editId="2A079346">
                  <wp:extent cx="182880" cy="131445"/>
                  <wp:effectExtent l="0" t="0" r="7620" b="1905"/>
                  <wp:docPr id="158" name="Picture 15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Picture 158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362BC5F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38B5E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witzer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A8212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H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0DEAF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FC7008" w14:textId="30A47A7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27402C8" wp14:editId="1F919F99">
                  <wp:extent cx="182880" cy="131445"/>
                  <wp:effectExtent l="0" t="0" r="7620" b="1905"/>
                  <wp:docPr id="157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133A74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E15DB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hil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D4B0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H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7F925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1D0AC8" w14:textId="3BF9139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79BACB8" wp14:editId="50C8A1EE">
                  <wp:extent cx="182880" cy="131445"/>
                  <wp:effectExtent l="0" t="0" r="7620" b="1905"/>
                  <wp:docPr id="156" name="Picture 156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Picture 156" descr="Shap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E6965C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A5E63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hin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7D195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H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4198E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9403FB" w14:textId="1CA3E0D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A3DBE33" wp14:editId="0FDC9745">
                  <wp:extent cx="182880" cy="131445"/>
                  <wp:effectExtent l="0" t="0" r="7620" b="1905"/>
                  <wp:docPr id="155" name="Picture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8F27FC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72B34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 xml:space="preserve">Cote </w:t>
            </w:r>
            <w:proofErr w:type="spellStart"/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Ivoir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555E4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I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0F74D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01E673" w14:textId="17FC8F1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DB67C93" wp14:editId="3C941529">
                  <wp:extent cx="182880" cy="131445"/>
                  <wp:effectExtent l="0" t="0" r="7620" b="1905"/>
                  <wp:docPr id="154" name="Picture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A98890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1DB3E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ameroo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8AF23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M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7A1CC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AE5250" w14:textId="30CF953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CD5E946" wp14:editId="2FF04D3B">
                  <wp:extent cx="182880" cy="131445"/>
                  <wp:effectExtent l="0" t="0" r="7620" b="1905"/>
                  <wp:docPr id="153" name="Picture 153" descr="Ico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Picture 153" descr="Ico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F672FB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CC98D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R Cong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107A2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O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29E76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A03D94" w14:textId="2BCC20C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562DC0C" wp14:editId="3F90A9BA">
                  <wp:extent cx="182880" cy="131445"/>
                  <wp:effectExtent l="0" t="0" r="7620" b="1905"/>
                  <wp:docPr id="152" name="Picture 152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Picture 152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724A5A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9DFD8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ong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142EE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O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57843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7741CF" w14:textId="245D8B4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CA0AC59" wp14:editId="5D1C5E61">
                  <wp:extent cx="182880" cy="131445"/>
                  <wp:effectExtent l="0" t="0" r="7620" b="1905"/>
                  <wp:docPr id="151" name="Picture 151" descr="A picture containing 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 151" descr="A picture containing 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0FADE1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F2B5A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olomb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30A3C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O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082C1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91230E" w14:textId="7FB7713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B00B310" wp14:editId="08E97844">
                  <wp:extent cx="182880" cy="131445"/>
                  <wp:effectExtent l="0" t="0" r="7620" b="1905"/>
                  <wp:docPr id="150" name="Picture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2F226A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2660D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ape Verd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5DB4B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P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EB2C3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0D3D36" w14:textId="004D2C9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4E259C1" wp14:editId="3E5FE7D2">
                  <wp:extent cx="182880" cy="131445"/>
                  <wp:effectExtent l="0" t="0" r="7620" b="1905"/>
                  <wp:docPr id="149" name="Picture 149" descr="Background patter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" name="Picture 149" descr="Background pattern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AFFF59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C2571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osta Ric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941FE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R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994FF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9C94A9" w14:textId="13F5E23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A9A455D" wp14:editId="09EAE8E9">
                  <wp:extent cx="182880" cy="131445"/>
                  <wp:effectExtent l="0" t="0" r="7620" b="1905"/>
                  <wp:docPr id="148" name="Picture 14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Picture 148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9B2CBE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7D14F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ub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9A3EA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U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61FD9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4B1007" w14:textId="269D184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B63CB30" wp14:editId="66D8CF7F">
                  <wp:extent cx="182880" cy="131445"/>
                  <wp:effectExtent l="0" t="0" r="7620" b="1905"/>
                  <wp:docPr id="147" name="Picture 147" descr="A picture containing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Picture 147" descr="A picture containing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8FFC7E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449A2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lastRenderedPageBreak/>
              <w:t>Curaça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DAD07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UW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7B45B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2E159B" w14:textId="6913F06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E76D870" wp14:editId="2DE9454A">
                  <wp:extent cx="182880" cy="131445"/>
                  <wp:effectExtent l="0" t="0" r="7620" b="1905"/>
                  <wp:docPr id="146" name="Picture 146" descr="Shape, 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Picture 146" descr="Shape, 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EBD0F5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A3E43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ayman Island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771E5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Y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D311C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5E890F" w14:textId="39488CB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05A1F05" wp14:editId="56BD5A93">
                  <wp:extent cx="182880" cy="131445"/>
                  <wp:effectExtent l="0" t="0" r="7620" b="1905"/>
                  <wp:docPr id="145" name="Picture 145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 145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0A6F5F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0359F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ypru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A0651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YP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536BA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553A36" w14:textId="33AEC86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C64F6F4" wp14:editId="5BE9CEC8">
                  <wp:extent cx="182880" cy="131445"/>
                  <wp:effectExtent l="0" t="0" r="7620" b="1905"/>
                  <wp:docPr id="144" name="Picture 14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Picture 144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45CF75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37087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zech Republic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4C306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Z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EA5BE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D401FC" w14:textId="01B5F99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862DD75" wp14:editId="5E947E16">
                  <wp:extent cx="182880" cy="131445"/>
                  <wp:effectExtent l="0" t="0" r="7620" b="1905"/>
                  <wp:docPr id="143" name="Picture 143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Picture 143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939BFA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889EF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erman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46461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E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FB9F3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181065" w14:textId="08E8EA3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3D6C424" wp14:editId="01ED552A">
                  <wp:extent cx="182880" cy="131445"/>
                  <wp:effectExtent l="0" t="0" r="7620" b="1905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1CD3B0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79E55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jibout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5F667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J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EA97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BE4E43" w14:textId="5A90CCA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12F95D5" wp14:editId="08CA7901">
                  <wp:extent cx="182880" cy="131445"/>
                  <wp:effectExtent l="0" t="0" r="7620" b="1905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32E761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5D66F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enmar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43BDC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N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D4D7B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65099C" w14:textId="4C36787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993F6C7" wp14:editId="4F24A764">
                  <wp:extent cx="182880" cy="131445"/>
                  <wp:effectExtent l="0" t="0" r="7620" b="1905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0C1471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74668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ominican Republic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8F438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O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1D979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4E1D27" w14:textId="5BA6ED5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C6F0770" wp14:editId="1E0FB531">
                  <wp:extent cx="182880" cy="131445"/>
                  <wp:effectExtent l="0" t="0" r="7620" b="1905"/>
                  <wp:docPr id="139" name="Picture 139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139" descr="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D4121C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D0589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Alger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E2F3D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DZ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B1634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3ABBBE" w14:textId="5F00393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A7D10AD" wp14:editId="1FDC3C40">
                  <wp:extent cx="182880" cy="131445"/>
                  <wp:effectExtent l="0" t="0" r="7620" b="1905"/>
                  <wp:docPr id="138" name="Picture 138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Picture 138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5625EA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BA444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cuado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DB633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C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79162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52ED32" w14:textId="1F98719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AF5B781" wp14:editId="6EB48D2A">
                  <wp:extent cx="182880" cy="131445"/>
                  <wp:effectExtent l="0" t="0" r="7620" b="1905"/>
                  <wp:docPr id="137" name="Picture 137" descr="A picture containing text,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Picture 137" descr="A picture containing text,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A4B46DA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D5C4B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gyp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E8AC7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G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2C76F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DBDA1D" w14:textId="41F5FDD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F8DB6F8" wp14:editId="2774ABF8">
                  <wp:extent cx="182880" cy="131445"/>
                  <wp:effectExtent l="0" t="0" r="7620" b="1905"/>
                  <wp:docPr id="136" name="Picture 136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 136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34276F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E9FB8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ritre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625A5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R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3039E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296633" w14:textId="70BCBC1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AB0F92D" wp14:editId="7F837216">
                  <wp:extent cx="182880" cy="131445"/>
                  <wp:effectExtent l="0" t="0" r="7620" b="1905"/>
                  <wp:docPr id="135" name="Picture 135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Picture 135" descr="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4B230C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D9A8C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pai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2DDBF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SP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5BCF7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321DE8" w14:textId="54EA200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253E5DA" wp14:editId="5D886727">
                  <wp:extent cx="182880" cy="131445"/>
                  <wp:effectExtent l="0" t="0" r="7620" b="1905"/>
                  <wp:docPr id="134" name="Picture 13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Picture 134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C9EA7A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06714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sto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33831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S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39A15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F03E9C" w14:textId="349FC9E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7A5A002" wp14:editId="5B4D0403">
                  <wp:extent cx="182880" cy="131445"/>
                  <wp:effectExtent l="0" t="0" r="7620" b="1905"/>
                  <wp:docPr id="133" name="Picture 133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 133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91F9D5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91DE3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thiop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06170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TH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AE52D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ACE025" w14:textId="179FF0B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7F82EF6" wp14:editId="4C669CF3">
                  <wp:extent cx="182880" cy="131445"/>
                  <wp:effectExtent l="0" t="0" r="7620" b="1905"/>
                  <wp:docPr id="132" name="Picture 13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Picture 132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6AD2B8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E411C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in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8A22A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I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6159E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C3EECD" w14:textId="31E4FA5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72E8316" wp14:editId="7B241275">
                  <wp:extent cx="182880" cy="131445"/>
                  <wp:effectExtent l="0" t="0" r="7620" b="1905"/>
                  <wp:docPr id="131" name="Picture 13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Picture 13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667147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6BBA0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ij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CC6C2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J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5E8E5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87FFA4" w14:textId="56B7431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E67B62A" wp14:editId="65B7C96D">
                  <wp:extent cx="182880" cy="131445"/>
                  <wp:effectExtent l="0" t="0" r="7620" b="1905"/>
                  <wp:docPr id="130" name="Picture 130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Picture 130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420D90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88E38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ranc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8EC5F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R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4E10A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E130FB" w14:textId="674E4F8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BC43490" wp14:editId="390DF3CA">
                  <wp:extent cx="182880" cy="131445"/>
                  <wp:effectExtent l="0" t="0" r="7620" b="1905"/>
                  <wp:docPr id="129" name="Picture 129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 129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F6B11B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321B0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abo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44050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A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81D8F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6CC26A" w14:textId="7BCE1CB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12140D7" wp14:editId="44B2009B">
                  <wp:extent cx="182880" cy="131445"/>
                  <wp:effectExtent l="0" t="0" r="7620" b="1905"/>
                  <wp:docPr id="128" name="Picture 128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8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DB1B40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93253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08A93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B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50A02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1E18FF" w14:textId="3AA557D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3C171B7" wp14:editId="3EF791E8">
                  <wp:extent cx="182880" cy="131445"/>
                  <wp:effectExtent l="0" t="0" r="7620" b="1905"/>
                  <wp:docPr id="127" name="Picture 127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 127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20ACCA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54054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eorg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5C1A8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E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71EEA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DC6490" w14:textId="0FE7CC6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F344BD3" wp14:editId="38E04C9C">
                  <wp:extent cx="182880" cy="131445"/>
                  <wp:effectExtent l="0" t="0" r="7620" b="1905"/>
                  <wp:docPr id="126" name="Picture 126" descr="A red and white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 descr="A red and white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D54EE0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5991B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han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38B12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H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F25AB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904932" w14:textId="11F6A58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44DCF65" wp14:editId="1C4158C1">
                  <wp:extent cx="182880" cy="131445"/>
                  <wp:effectExtent l="0" t="0" r="7620" b="1905"/>
                  <wp:docPr id="125" name="Picture 125" descr="A red and yellow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Picture 125" descr="A red and yellow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ED64D6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3BC3D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uine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D4749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I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89466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5FBCAF" w14:textId="21EFF0D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81A2530" wp14:editId="7C1A8F14">
                  <wp:extent cx="182880" cy="131445"/>
                  <wp:effectExtent l="0" t="0" r="7620" b="1905"/>
                  <wp:docPr id="124" name="Picture 124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C11689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65563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amb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A9735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M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BAB80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31F1AE" w14:textId="6BE655A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E1197EC" wp14:editId="1C9A70CE">
                  <wp:extent cx="182880" cy="131445"/>
                  <wp:effectExtent l="0" t="0" r="7620" b="1905"/>
                  <wp:docPr id="123" name="Picture 123" descr="Background patter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 123" descr="Background patter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BF179C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E6548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reec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45998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RC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20C69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702969" w14:textId="0C1E04C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3FE31BF" wp14:editId="5A47B600">
                  <wp:extent cx="182880" cy="131445"/>
                  <wp:effectExtent l="0" t="0" r="7620" b="1905"/>
                  <wp:docPr id="122" name="Picture 122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 122" descr="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F1FB1E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D9E94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reen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D78A7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R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E87F4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67A487" w14:textId="7E2F8AF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9C72D59" wp14:editId="1E7B6071">
                  <wp:extent cx="182880" cy="131445"/>
                  <wp:effectExtent l="0" t="0" r="7620" b="1905"/>
                  <wp:docPr id="121" name="Picture 12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 121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93CA30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F7A84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uatemal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FEA33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T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C7B05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C5117D" w14:textId="7B913E9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9239BAD" wp14:editId="3A7026E7">
                  <wp:extent cx="182880" cy="131445"/>
                  <wp:effectExtent l="0" t="0" r="7620" b="1905"/>
                  <wp:docPr id="120" name="Picture 120" descr="Diagram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 120" descr="Diagram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22FCE4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4638D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uyan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FFD4B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U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90624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17D413" w14:textId="4405E99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6182EB6" wp14:editId="72B92679">
                  <wp:extent cx="182880" cy="131445"/>
                  <wp:effectExtent l="0" t="0" r="7620" b="1905"/>
                  <wp:docPr id="119" name="Picture 119" descr="Chart, pi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Picture 119" descr="Chart, pi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E4DBB8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09001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ong Kon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552FB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K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149CF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D71BAF" w14:textId="189964F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8C4E77D" wp14:editId="0B5009EC">
                  <wp:extent cx="182880" cy="131445"/>
                  <wp:effectExtent l="0" t="0" r="7620" b="1905"/>
                  <wp:docPr id="118" name="Picture 118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476C4B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1FF14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ondura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78E6D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3CDE6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2E2CBA" w14:textId="2E835FF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4F18B6A" wp14:editId="5BD2513C">
                  <wp:extent cx="182880" cy="131445"/>
                  <wp:effectExtent l="0" t="0" r="7620" b="1905"/>
                  <wp:docPr id="117" name="Picture 11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 11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4565FB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64B47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roat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6AE30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R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93B80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747B2" w14:textId="6E9D657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17E35A8" wp14:editId="55BA7EC0">
                  <wp:extent cx="182880" cy="131445"/>
                  <wp:effectExtent l="0" t="0" r="7620" b="190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7B3CDA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A3BAF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ait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485F6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T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8021A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97981F" w14:textId="3AC6FF0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1DD20D5" wp14:editId="212C47B0">
                  <wp:extent cx="182880" cy="131445"/>
                  <wp:effectExtent l="0" t="0" r="7620" b="1905"/>
                  <wp:docPr id="115" name="Picture 115" descr="Shape, background pattern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 115" descr="Shape, background pattern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A688B1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E56B3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ungar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4E037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U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E74C0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5BE4E2" w14:textId="2D4C688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B416B0F" wp14:editId="652A92BE">
                  <wp:extent cx="182880" cy="131445"/>
                  <wp:effectExtent l="0" t="0" r="7620" b="1905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5E072E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ADCFA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ndones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03CD4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D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E7CD3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B90422" w14:textId="56D836A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7B52865" wp14:editId="110A652D">
                  <wp:extent cx="182880" cy="131445"/>
                  <wp:effectExtent l="0" t="0" r="7620" b="1905"/>
                  <wp:docPr id="113" name="Picture 113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cture 113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1A6443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A5E17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nd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C847C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75C51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175860" w14:textId="2645808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BDB6D9B" wp14:editId="399BBA43">
                  <wp:extent cx="182880" cy="131445"/>
                  <wp:effectExtent l="0" t="0" r="7620" b="1905"/>
                  <wp:docPr id="112" name="Picture 112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 112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644EEC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94278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re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BD6AA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R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B1E8E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41BEE4" w14:textId="2887BE4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C088EA7" wp14:editId="63B4C21D">
                  <wp:extent cx="182880" cy="131445"/>
                  <wp:effectExtent l="0" t="0" r="7620" b="1905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5BD301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89C3E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r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2D4CC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R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E87D8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23DC09" w14:textId="630F608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F55711C" wp14:editId="5DFD8CCC">
                  <wp:extent cx="182880" cy="131445"/>
                  <wp:effectExtent l="0" t="0" r="7620" b="1905"/>
                  <wp:docPr id="110" name="Picture 110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 110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3FFA5B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EBC97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raq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9D8B0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RQ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EBD52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5DF152" w14:textId="2E591CF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BE13437" wp14:editId="28B4777F">
                  <wp:extent cx="182880" cy="131445"/>
                  <wp:effectExtent l="0" t="0" r="7620" b="1905"/>
                  <wp:docPr id="109" name="Picture 109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 109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AE48DB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84350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ce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F3B44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S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56B92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097544" w14:textId="452D7D1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99CCAF7" wp14:editId="6044A9A8">
                  <wp:extent cx="182880" cy="131445"/>
                  <wp:effectExtent l="0" t="0" r="7620" b="1905"/>
                  <wp:docPr id="108" name="Picture 108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 108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D07A0E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1D816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srae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FABAD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S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DEA35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2D4D9F" w14:textId="786C9FC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F234D47" wp14:editId="71878E57">
                  <wp:extent cx="182880" cy="131445"/>
                  <wp:effectExtent l="0" t="0" r="7620" b="1905"/>
                  <wp:docPr id="107" name="Picture 10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 10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AB30D2A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B4BD7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tal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D49E4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IT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C7BCE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A82C2A" w14:textId="266252F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8589E0C" wp14:editId="4C9C61D7">
                  <wp:extent cx="182880" cy="131445"/>
                  <wp:effectExtent l="0" t="0" r="7620" b="1905"/>
                  <wp:docPr id="106" name="Picture 106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 106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F3C700A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0CF02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Jamaic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5F79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JA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D8132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639AF4" w14:textId="58DB8CD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AB3F293" wp14:editId="0C2A967A">
                  <wp:extent cx="182880" cy="131445"/>
                  <wp:effectExtent l="0" t="0" r="7620" b="1905"/>
                  <wp:docPr id="105" name="Picture 105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 105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3041D7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A2EA9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Jord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0EEDE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JO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C9E6E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ACDF6D" w14:textId="31E9395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46DBE6E" wp14:editId="197ED620">
                  <wp:extent cx="182880" cy="131445"/>
                  <wp:effectExtent l="0" t="0" r="7620" b="1905"/>
                  <wp:docPr id="104" name="Picture 104" descr="A red and green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Picture 104" descr="A red and green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58FB8F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EAE89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Jap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E9056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JP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81FF0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20FCD1" w14:textId="5BF478C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12F5150" wp14:editId="00F1EBEC">
                  <wp:extent cx="182880" cy="131445"/>
                  <wp:effectExtent l="0" t="0" r="7620" b="190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FF933F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B7A9C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azakhs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FA280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AZ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DDF5A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26A79D" w14:textId="26A93FA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F4F2B40" wp14:editId="03A3315C">
                  <wp:extent cx="182880" cy="131445"/>
                  <wp:effectExtent l="0" t="0" r="7620" b="1905"/>
                  <wp:docPr id="102" name="Picture 102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Picture 102" descr="Shap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8DBF51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4B3D0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eny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704AF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E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F9E73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28D764" w14:textId="7CB6E8D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B3B1124" wp14:editId="6F612435">
                  <wp:extent cx="182880" cy="131445"/>
                  <wp:effectExtent l="0" t="0" r="7620" b="1905"/>
                  <wp:docPr id="101" name="Picture 10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Picture 101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3FA8B1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55609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lastRenderedPageBreak/>
              <w:t>Kyrgyzs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66A1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GZ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44D06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FC6D50" w14:textId="35A88A5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40D5237" wp14:editId="4E553394">
                  <wp:extent cx="182880" cy="131445"/>
                  <wp:effectExtent l="0" t="0" r="7620" b="1905"/>
                  <wp:docPr id="100" name="Picture 100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 descr="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2A7BFA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B733C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ambod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4ADA4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H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A5708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D99EA4" w14:textId="667AD45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E17F467" wp14:editId="5844E7BB">
                  <wp:extent cx="182880" cy="131445"/>
                  <wp:effectExtent l="0" t="0" r="7620" b="1905"/>
                  <wp:docPr id="99" name="Picture 99" descr="A picture containing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 99" descr="A picture containing histogra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64243C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6FA3B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outh Kore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E757C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O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1E3F2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69DCA3" w14:textId="51AF59A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807E6F7" wp14:editId="547CC571">
                  <wp:extent cx="182880" cy="131445"/>
                  <wp:effectExtent l="0" t="0" r="7620" b="1905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8BBC91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2E74E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uwai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48367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KW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5F081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C63A69" w14:textId="0EE7063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2345984" wp14:editId="39305985">
                  <wp:extent cx="182880" cy="131445"/>
                  <wp:effectExtent l="0" t="0" r="7620" b="1905"/>
                  <wp:docPr id="97" name="Picture 97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 97" descr="Shap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A9457B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1EC70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ao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C7516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A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8ADD3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559079" w14:textId="1EC2B9D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D5AD0E1" wp14:editId="646556E0">
                  <wp:extent cx="182880" cy="131445"/>
                  <wp:effectExtent l="0" t="0" r="7620" b="1905"/>
                  <wp:docPr id="96" name="Picture 96" descr="Chat or text messag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 96" descr="Chat or text messag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87B7EF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F5AE3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ebano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2970A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B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D3E6D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4B07EB" w14:textId="7520724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00C1CDC" wp14:editId="65331E5B">
                  <wp:extent cx="182880" cy="131445"/>
                  <wp:effectExtent l="0" t="0" r="7620" b="1905"/>
                  <wp:docPr id="95" name="Picture 95" descr="Shape,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Picture 95" descr="Shape,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56D4D7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C387B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iber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3ABFE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B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E1499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D076E0" w14:textId="11176E0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BBBE495" wp14:editId="44EB4734">
                  <wp:extent cx="182880" cy="131445"/>
                  <wp:effectExtent l="0" t="0" r="7620" b="1905"/>
                  <wp:docPr id="94" name="Picture 94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 94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E74069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426D4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iby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6737D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B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D57D3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3229A2" w14:textId="22DC63B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23D1EF7" wp14:editId="475F01FF">
                  <wp:extent cx="182880" cy="131445"/>
                  <wp:effectExtent l="0" t="0" r="7620" b="1905"/>
                  <wp:docPr id="93" name="Picture 93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 93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70C58BF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2DA76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iechtenstei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7CA88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I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5A627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8143A1" w14:textId="114738C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DD9C6B8" wp14:editId="042B6ED3">
                  <wp:extent cx="182880" cy="131445"/>
                  <wp:effectExtent l="0" t="0" r="7620" b="1905"/>
                  <wp:docPr id="92" name="Picture 92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Picture 92" descr="Shape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A23AF6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B568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ri Lank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725F0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K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B3765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CEC9E2" w14:textId="32A9D3C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6A94447" wp14:editId="549D53EF">
                  <wp:extent cx="182880" cy="131445"/>
                  <wp:effectExtent l="0" t="0" r="7620" b="1905"/>
                  <wp:docPr id="91" name="Picture 91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BB38E0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0BF2A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esoth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67F4E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S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2A7F9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6E40AB" w14:textId="3DDD4CF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6AD43EA" wp14:editId="47DE7FE5">
                  <wp:extent cx="182880" cy="131445"/>
                  <wp:effectExtent l="0" t="0" r="7620" b="1905"/>
                  <wp:docPr id="90" name="Picture 9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 90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06E9EA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5D6FD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ithua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97C91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T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0A769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741C4E" w14:textId="0A70D83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013460B" wp14:editId="5A304FC3">
                  <wp:extent cx="182880" cy="131445"/>
                  <wp:effectExtent l="0" t="0" r="7620" b="1905"/>
                  <wp:docPr id="89" name="Picture 89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icture 89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305863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C916A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uxembour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75ED8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UX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269E5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9436C1" w14:textId="5B7D109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E72EC44" wp14:editId="1EF2964F">
                  <wp:extent cx="182880" cy="131445"/>
                  <wp:effectExtent l="0" t="0" r="7620" b="1905"/>
                  <wp:docPr id="88" name="Picture 88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 88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126353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F9FE3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atv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9A337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V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B5FC0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928C8A" w14:textId="23DB2C4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9DE9F21" wp14:editId="780646E8">
                  <wp:extent cx="182880" cy="131445"/>
                  <wp:effectExtent l="0" t="0" r="7620" b="1905"/>
                  <wp:docPr id="87" name="Picture 87" descr="A picture containing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 87" descr="A picture containing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24C48E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D469D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cao SA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ECC49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C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3F38F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7825BC" w14:textId="726F418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C8B9832" wp14:editId="34DBE1B9">
                  <wp:extent cx="182880" cy="131445"/>
                  <wp:effectExtent l="0" t="0" r="7620" b="1905"/>
                  <wp:docPr id="86" name="Picture 86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Picture 86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3F6B34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95BB2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orocc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3AB7D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AA9A2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E9949A" w14:textId="23E9FE0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25A7C86" wp14:editId="3565F80E">
                  <wp:extent cx="182880" cy="131445"/>
                  <wp:effectExtent l="0" t="0" r="7620" b="1905"/>
                  <wp:docPr id="85" name="Picture 85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 descr="Shape, arrow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182029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48BB1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onac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3ECEA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C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8AC05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00F9F4" w14:textId="602B3D8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467E9A9" wp14:editId="4AC77047">
                  <wp:extent cx="182880" cy="131445"/>
                  <wp:effectExtent l="0" t="0" r="7620" b="1905"/>
                  <wp:docPr id="84" name="Picture 84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 84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9F51CB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AB66B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oldov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8FD24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D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817FF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173911" w14:textId="49AE53C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17BCF16" wp14:editId="73E8EBE3">
                  <wp:extent cx="182880" cy="131445"/>
                  <wp:effectExtent l="0" t="0" r="7620" b="1905"/>
                  <wp:docPr id="83" name="Picture 8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05DA83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5AB9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dagasca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8184E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D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D42B5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8EB25F" w14:textId="03D05D2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5C45EE6" wp14:editId="0E62EAA4">
                  <wp:extent cx="182880" cy="131445"/>
                  <wp:effectExtent l="0" t="0" r="7620" b="1905"/>
                  <wp:docPr id="82" name="Picture 82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 82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3F4F88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0B780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ldive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07D4B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D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796C1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33A95C" w14:textId="5AF4AAC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9798A94" wp14:editId="41FE7C55">
                  <wp:extent cx="182880" cy="131445"/>
                  <wp:effectExtent l="0" t="0" r="7620" b="1905"/>
                  <wp:docPr id="81" name="Picture 81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 81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433569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EF1F2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exic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8BA37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EX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09F26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A536C7" w14:textId="23FD63F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6C60E55" wp14:editId="5BD5612A">
                  <wp:extent cx="182880" cy="131445"/>
                  <wp:effectExtent l="0" t="0" r="7620" b="1905"/>
                  <wp:docPr id="80" name="Picture 80" descr="A red and green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Picture 80" descr="A red and green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2B3F0F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8CF68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FYR Macedo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DB856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K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9A3FE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9329B6" w14:textId="6A5B8C1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720A00E" wp14:editId="22FD4C0E">
                  <wp:extent cx="182880" cy="131445"/>
                  <wp:effectExtent l="0" t="0" r="7620" b="1905"/>
                  <wp:docPr id="79" name="Picture 79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286AFC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2F7F3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l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2FE16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L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E8163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AA4E32" w14:textId="1B5DBD3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9A9165F" wp14:editId="0D65F467">
                  <wp:extent cx="182880" cy="131445"/>
                  <wp:effectExtent l="0" t="0" r="7620" b="1905"/>
                  <wp:docPr id="78" name="Picture 78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 78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95E779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132AE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lt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62D60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L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B9EE8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01D53F" w14:textId="007E335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6CC19D1" wp14:editId="4CCD713E">
                  <wp:extent cx="182880" cy="131445"/>
                  <wp:effectExtent l="0" t="0" r="7620" b="1905"/>
                  <wp:docPr id="77" name="Picture 77" descr="Diagram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 77" descr="Diagram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C83A15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1E2A4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yanma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47D00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M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03D91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ACCEBA" w14:textId="37A9759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F0768EE" wp14:editId="3011D873">
                  <wp:extent cx="182880" cy="131445"/>
                  <wp:effectExtent l="0" t="0" r="7620" b="1905"/>
                  <wp:docPr id="76" name="Picture 76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 76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D9B9C2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D081E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ontenegr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14874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N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95D0F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7F1D80" w14:textId="34D83C2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A512BA2" wp14:editId="21938EC1">
                  <wp:extent cx="182880" cy="131445"/>
                  <wp:effectExtent l="0" t="0" r="7620" b="1905"/>
                  <wp:docPr id="75" name="Picture 75" descr="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Picture 75" descr="Logo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EC5092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C175A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ongol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CB757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N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65277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A91CDD" w14:textId="3DFF34C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703B009" wp14:editId="4CCF0BA9">
                  <wp:extent cx="182880" cy="131445"/>
                  <wp:effectExtent l="0" t="0" r="7620" b="1905"/>
                  <wp:docPr id="74" name="Picture 7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 74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4F070B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FCDFD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ozambiqu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24A18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OZ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54E6F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2DA3C3" w14:textId="14F5826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384F601" wp14:editId="0323F187">
                  <wp:extent cx="182880" cy="131445"/>
                  <wp:effectExtent l="0" t="0" r="7620" b="1905"/>
                  <wp:docPr id="73" name="Picture 73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 73" descr="Shape, arrow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050FD3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21068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urita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035D8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R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27D5A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3BC713" w14:textId="2664AB5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EDE48B4" wp14:editId="590B6D15">
                  <wp:extent cx="182880" cy="131445"/>
                  <wp:effectExtent l="0" t="0" r="7620" b="1905"/>
                  <wp:docPr id="72" name="Picture 72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 72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D06918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0F149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uritiu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9627D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U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826EE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E5053C" w14:textId="27C99A1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097C7AF" wp14:editId="39F28448">
                  <wp:extent cx="182880" cy="131445"/>
                  <wp:effectExtent l="0" t="0" r="7620" b="1905"/>
                  <wp:docPr id="71" name="Picture 71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 71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30787F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0AEEB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law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74F11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W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510C6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562648" w14:textId="0666C62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9D43115" wp14:editId="05180AE6">
                  <wp:extent cx="182880" cy="131445"/>
                  <wp:effectExtent l="0" t="0" r="7620" b="1905"/>
                  <wp:docPr id="70" name="Picture 70" descr="Ico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70" descr="Ico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0A5455A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F74F6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alays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AE830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MY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E678F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BC77FF" w14:textId="0947F1D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C6BC86C" wp14:editId="4B90B3A1">
                  <wp:extent cx="182880" cy="131445"/>
                  <wp:effectExtent l="0" t="0" r="7620" b="1905"/>
                  <wp:docPr id="69" name="Picture 69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Picture 69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212F83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67476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amib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2B22C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A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E2A09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366D7C" w14:textId="2C3D7B1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DF4BBB7" wp14:editId="05DA8C1A">
                  <wp:extent cx="182880" cy="131445"/>
                  <wp:effectExtent l="0" t="0" r="7620" b="1905"/>
                  <wp:docPr id="68" name="Picture 68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 68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69256B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C99C2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ew Caledo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78E1F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C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8140A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9A3FE7" w14:textId="3058415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0D22537" wp14:editId="7A913983">
                  <wp:extent cx="182880" cy="131445"/>
                  <wp:effectExtent l="0" t="0" r="7620" b="1905"/>
                  <wp:docPr id="67" name="Picture 67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 67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3375D5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15689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ige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5A7F6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E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D5CF9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896012" w14:textId="4EB4EB7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8EA5845" wp14:editId="2F0E3285">
                  <wp:extent cx="182880" cy="131445"/>
                  <wp:effectExtent l="0" t="0" r="7620" b="1905"/>
                  <wp:docPr id="66" name="Picture 6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Picture 6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DE5FE9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03D0E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iger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21E0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G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F628B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85B7B8" w14:textId="5050AC6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14905C3" wp14:editId="4680A542">
                  <wp:extent cx="182880" cy="131445"/>
                  <wp:effectExtent l="0" t="0" r="7620" b="1905"/>
                  <wp:docPr id="65" name="Picture 65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 65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A26C6C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658EB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icaragu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221AB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IC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66C1F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2B9CAF" w14:textId="01F7A95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96F061C" wp14:editId="0ED44F6C">
                  <wp:extent cx="182880" cy="131445"/>
                  <wp:effectExtent l="0" t="0" r="7620" b="1905"/>
                  <wp:docPr id="64" name="Picture 6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 64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3045EC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A3CA8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etherland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9CA2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L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0E7C8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CCAC8D" w14:textId="5544C09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34A3092" wp14:editId="2886C51D">
                  <wp:extent cx="182880" cy="131445"/>
                  <wp:effectExtent l="0" t="0" r="7620" b="1905"/>
                  <wp:docPr id="63" name="Picture 63" descr="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9A7AB0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B51C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0ED3D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O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E28D4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533F14" w14:textId="14CCE7F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036270E" wp14:editId="1EE36601">
                  <wp:extent cx="182880" cy="131445"/>
                  <wp:effectExtent l="0" t="0" r="7620" b="1905"/>
                  <wp:docPr id="62" name="Picture 62" descr="A red and blue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red and blue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60F576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58C6F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epa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D5DE0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P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B291E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93ED9D" w14:textId="75D1198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8853202" wp14:editId="0E769224">
                  <wp:extent cx="182880" cy="131445"/>
                  <wp:effectExtent l="0" t="0" r="7620" b="1905"/>
                  <wp:docPr id="61" name="Picture 6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A picture containing 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E4EDF5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99138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ew Zea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8F638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Z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E94BE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123A2F" w14:textId="32D6443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8DC3C1C" wp14:editId="73342758">
                  <wp:extent cx="182880" cy="131445"/>
                  <wp:effectExtent l="0" t="0" r="7620" b="1905"/>
                  <wp:docPr id="60" name="Picture 60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102101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D9C96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Om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10E10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OM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962E4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7B0881" w14:textId="1799B51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3FADFA7" wp14:editId="49BAA005">
                  <wp:extent cx="182880" cy="131445"/>
                  <wp:effectExtent l="0" t="0" r="7620" b="1905"/>
                  <wp:docPr id="59" name="Picture 59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Shape, arrow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42829E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30D47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akis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52DDD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A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14BB4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613B2D" w14:textId="2085505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A62EF93" wp14:editId="2D5B3ECF">
                  <wp:extent cx="182880" cy="131445"/>
                  <wp:effectExtent l="0" t="0" r="7620" b="1905"/>
                  <wp:docPr id="58" name="Picture 58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FD2DD1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DB72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anam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BFE4C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B7A11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AB0B06" w14:textId="0AF2BA6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08D8F15" wp14:editId="311197A1">
                  <wp:extent cx="182880" cy="131445"/>
                  <wp:effectExtent l="0" t="0" r="7620" b="1905"/>
                  <wp:docPr id="57" name="Picture 57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 57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A53461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77A0A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er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5A16F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E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2F800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4E9FBF" w14:textId="7E96320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1B6C058" wp14:editId="306DC7C9">
                  <wp:extent cx="182880" cy="131445"/>
                  <wp:effectExtent l="0" t="0" r="7620" b="1905"/>
                  <wp:docPr id="56" name="Picture 56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ACBCE5A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B5BDA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lastRenderedPageBreak/>
              <w:t>Philippine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3A41F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H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02138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B2DCC1" w14:textId="6B85A3F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AFDADC8" wp14:editId="3F5CF090">
                  <wp:extent cx="182880" cy="131445"/>
                  <wp:effectExtent l="0" t="0" r="7620" b="1905"/>
                  <wp:docPr id="55" name="Picture 55" descr="A picture containing text, vector graphics, business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A picture containing text, vector graphics, business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9DBF19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B81E4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apua New Guine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6F2E0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N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45123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D89BC0" w14:textId="667A1C8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100CC3C" wp14:editId="54B95EE3">
                  <wp:extent cx="182880" cy="131445"/>
                  <wp:effectExtent l="0" t="0" r="7620" b="1905"/>
                  <wp:docPr id="54" name="Picture 5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2CB2F0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CFE35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o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51E80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O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4064A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627FBC" w14:textId="331A72D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6A8204B" wp14:editId="1DB13A68">
                  <wp:extent cx="182880" cy="131445"/>
                  <wp:effectExtent l="0" t="0" r="7620" b="1905"/>
                  <wp:docPr id="53" name="Picture 53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5FF640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D90B2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North Kore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8E5DB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R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AE214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406F6D" w14:textId="47764EB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AEBB8E2" wp14:editId="3E6BC521">
                  <wp:extent cx="182880" cy="131445"/>
                  <wp:effectExtent l="0" t="0" r="7620" b="1905"/>
                  <wp:docPr id="52" name="Picture 52" descr="Logo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 52" descr="Logo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4A99A6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ACC8D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ortuga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A2B73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R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5B157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534C7A" w14:textId="61BDF0C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0209590" wp14:editId="347E0621">
                  <wp:extent cx="182880" cy="131445"/>
                  <wp:effectExtent l="0" t="0" r="7620" b="1905"/>
                  <wp:docPr id="51" name="Picture 51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87A729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95DA4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aragua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E2D23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R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789A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59C229" w14:textId="4582335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D167885" wp14:editId="188F1E18">
                  <wp:extent cx="182880" cy="131445"/>
                  <wp:effectExtent l="0" t="0" r="7620" b="1905"/>
                  <wp:docPr id="50" name="Picture 5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0B4C69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8AE09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Gaza Strip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6397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S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66C6B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E267CC" w14:textId="73417E3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21A83E5" wp14:editId="34A684CD">
                  <wp:extent cx="182880" cy="131445"/>
                  <wp:effectExtent l="0" t="0" r="7620" b="1905"/>
                  <wp:docPr id="49" name="Picture 49" descr="A red and green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A red and green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5FCD84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34562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rench Polynes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D98C8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PYF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EFFA3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5F0984" w14:textId="0188EE1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E42E0E7" wp14:editId="283B2F0E">
                  <wp:extent cx="182880" cy="131445"/>
                  <wp:effectExtent l="0" t="0" r="7620" b="1905"/>
                  <wp:docPr id="48" name="Picture 48" descr="Logo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Logo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BBF48DA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01248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Qata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E2627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QA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E88E4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A811CA" w14:textId="2D7B5FD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6BAC94B" wp14:editId="45A386E9">
                  <wp:extent cx="182880" cy="131445"/>
                  <wp:effectExtent l="0" t="0" r="7620" b="1905"/>
                  <wp:docPr id="47" name="Picture 47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7339EF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5A9E3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Roma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73DD8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RO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07279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869CA1" w14:textId="44BF326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6C9381B" wp14:editId="1091CF02">
                  <wp:extent cx="182880" cy="131445"/>
                  <wp:effectExtent l="0" t="0" r="7620" b="1905"/>
                  <wp:docPr id="46" name="Picture 46" descr="Background patter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Background patter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04503F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6702D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Russ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E59F8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RU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26676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58731D" w14:textId="7FA05D8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07A594D" wp14:editId="20809351">
                  <wp:extent cx="182880" cy="131445"/>
                  <wp:effectExtent l="0" t="0" r="7620" b="1905"/>
                  <wp:docPr id="45" name="Picture 45" descr="A picture containing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A picture containing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3EC2CB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B4F75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Rwand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808BD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RW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81471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90251A" w14:textId="39B93DC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0C08B41" wp14:editId="3D03113E">
                  <wp:extent cx="182880" cy="131445"/>
                  <wp:effectExtent l="0" t="0" r="7620" b="1905"/>
                  <wp:docPr id="44" name="Picture 44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9EBB91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7B386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audi Arab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2F807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A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5F2B4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0CB795" w14:textId="657BB98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5AB23DE" wp14:editId="2D245272">
                  <wp:extent cx="182880" cy="131445"/>
                  <wp:effectExtent l="0" t="0" r="7620" b="1905"/>
                  <wp:docPr id="43" name="Picture 4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Text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4DE360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28081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ud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CBFDD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D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D577F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6849A6" w14:textId="2A1CE00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18BC634" wp14:editId="182DA4ED">
                  <wp:extent cx="182880" cy="131445"/>
                  <wp:effectExtent l="0" t="0" r="7620" b="1905"/>
                  <wp:docPr id="42" name="Picture 42" descr="A red and green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A red and green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4E5B3A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CA8FE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enega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FEFB4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E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FA269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A71BE4" w14:textId="0E74818A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A3F8877" wp14:editId="0B351508">
                  <wp:extent cx="182880" cy="131445"/>
                  <wp:effectExtent l="0" t="0" r="7620" b="1905"/>
                  <wp:docPr id="41" name="Picture 41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43DC52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2AB00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ingapor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AF5DD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GP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AF2F5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B8AFD2" w14:textId="1478BB8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2631353" wp14:editId="20631711">
                  <wp:extent cx="182880" cy="131445"/>
                  <wp:effectExtent l="0" t="0" r="7620" b="1905"/>
                  <wp:docPr id="40" name="Picture 40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ED0B3CB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C08BE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ierra Leon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C3318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L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50968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ABE083" w14:textId="619EB0D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DE925AD" wp14:editId="72E54BED">
                  <wp:extent cx="182880" cy="131445"/>
                  <wp:effectExtent l="0" t="0" r="7620" b="1905"/>
                  <wp:docPr id="39" name="Picture 39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D4FA05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8E410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El Salvado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623C1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L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A7B97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83AB4E" w14:textId="552B233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4574579" wp14:editId="112F0DA5">
                  <wp:extent cx="182880" cy="131445"/>
                  <wp:effectExtent l="0" t="0" r="7620" b="1905"/>
                  <wp:docPr id="38" name="Picture 38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AD1888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C6C44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an Marin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64CB1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M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D0B98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6B420C" w14:textId="2D63B8A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31114D1" wp14:editId="24034B12">
                  <wp:extent cx="182880" cy="131445"/>
                  <wp:effectExtent l="0" t="0" r="7620" b="1905"/>
                  <wp:docPr id="37" name="Picture 37" descr="A picture containing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A picture containing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A8221C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6F3F1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omal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D3467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O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43348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42C4BB" w14:textId="290D567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15851F2" wp14:editId="25CF9ED7">
                  <wp:extent cx="182880" cy="131445"/>
                  <wp:effectExtent l="0" t="0" r="7620" b="1905"/>
                  <wp:docPr id="36" name="Picture 36" descr="A white star on a blu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 descr="A white star on a blue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7948AD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56EC6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erb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B89AE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R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1AE46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B86F5A" w14:textId="19DD085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44C775A" wp14:editId="0F891AFD">
                  <wp:extent cx="182880" cy="131445"/>
                  <wp:effectExtent l="0" t="0" r="7620" b="1905"/>
                  <wp:docPr id="35" name="Picture 35" descr="A red and blue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red and blue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ED45D3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E337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outh Sud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29374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S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3A202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EFE943" w14:textId="3D4749E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48B6149" wp14:editId="7218D243">
                  <wp:extent cx="182880" cy="131445"/>
                  <wp:effectExtent l="0" t="0" r="7620" b="1905"/>
                  <wp:docPr id="34" name="Picture 34" descr="Ico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Ico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5A5528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08274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ao Tome and Princip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D86A2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TP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6DF27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FBF9A6" w14:textId="2986D71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21FD9B9" wp14:editId="20D1BE86">
                  <wp:extent cx="182880" cy="131445"/>
                  <wp:effectExtent l="0" t="0" r="7620" b="1905"/>
                  <wp:docPr id="33" name="Picture 3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299221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5B331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Former USS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C31E5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U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6EEF0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D4C511" w14:textId="46978FA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4AF094DA" wp14:editId="1DAE664E">
                      <wp:extent cx="182880" cy="131445"/>
                      <wp:effectExtent l="0" t="0" r="0" b="0"/>
                      <wp:docPr id="32" name="Rectangle 3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182880" cy="1314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B9A9D5C" id="Rectangle 32" o:spid="_x0000_s1026" style="width:14.4pt;height:1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</w:tr>
      <w:tr w:rsidR="007055DF" w:rsidRPr="007055DF" w14:paraId="4F9C43B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BDFBE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urina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7609F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U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69070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3E3C4D" w14:textId="60C7F7F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A8B58C6" wp14:editId="3E1FB0A1">
                  <wp:extent cx="182880" cy="131445"/>
                  <wp:effectExtent l="0" t="0" r="7620" b="1905"/>
                  <wp:docPr id="31" name="Picture 3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DB83D7F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DFADD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lovak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1CAE1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V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50009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33CFD0" w14:textId="416D6B98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ED954C9" wp14:editId="322B47C7">
                  <wp:extent cx="182880" cy="131445"/>
                  <wp:effectExtent l="0" t="0" r="7620" b="1905"/>
                  <wp:docPr id="30" name="Picture 30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27F961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1C104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love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AA014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V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011B6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8500E1" w14:textId="11C0B43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29666FC" wp14:editId="0B59DEB0">
                  <wp:extent cx="182880" cy="131445"/>
                  <wp:effectExtent l="0" t="0" r="7620" b="1905"/>
                  <wp:docPr id="29" name="Picture 29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AEE196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AD24A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wede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64EF8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W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457FA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3F2EAB" w14:textId="71A41AB1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EF97B5C" wp14:editId="1A8B6B67">
                  <wp:extent cx="182880" cy="131445"/>
                  <wp:effectExtent l="0" t="0" r="7620" b="1905"/>
                  <wp:docPr id="28" name="Picture 28" descr="Shape,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Shape,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95AA91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5188F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wazi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00520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WZ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56EE3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FEA05B" w14:textId="12D1583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3FE3989" wp14:editId="3A66BF9A">
                  <wp:extent cx="182880" cy="131445"/>
                  <wp:effectExtent l="0" t="0" r="7620" b="1905"/>
                  <wp:docPr id="27" name="Picture 27" descr="Shape, logo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Shape, logo, arrow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22A666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16804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eychelle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4B7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YC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3BE0E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30B206" w14:textId="6FA9487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AF210B1" wp14:editId="15260C0F">
                  <wp:extent cx="182880" cy="131445"/>
                  <wp:effectExtent l="0" t="0" r="7620" b="1905"/>
                  <wp:docPr id="26" name="Picture 26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5B53C3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A819B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yr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EEA10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Y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A52BF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947E12" w14:textId="110B12B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3771A8F" wp14:editId="56157A8B">
                  <wp:extent cx="182880" cy="131445"/>
                  <wp:effectExtent l="0" t="0" r="7620" b="1905"/>
                  <wp:docPr id="25" name="Picture 25" descr="Logo, icon,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Logo, icon,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769188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D34B3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Cha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F8686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C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C9E37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2891AA" w14:textId="043A858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B42CBFF" wp14:editId="16458636">
                  <wp:extent cx="182880" cy="131445"/>
                  <wp:effectExtent l="0" t="0" r="7620" b="1905"/>
                  <wp:docPr id="24" name="Picture 24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E6D3DCD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DDB60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og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9BED2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G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E4B74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57B952" w14:textId="21AC6D1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C98CCC8" wp14:editId="7708A4EF">
                  <wp:extent cx="182880" cy="131445"/>
                  <wp:effectExtent l="0" t="0" r="7620" b="1905"/>
                  <wp:docPr id="23" name="Picture 23" descr="A red and green flag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red and green flag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360177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E8D87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haila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C4EB6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H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88963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F822E8" w14:textId="169934A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CF4D1A5" wp14:editId="6562B3D1">
                  <wp:extent cx="182880" cy="131445"/>
                  <wp:effectExtent l="0" t="0" r="7620" b="1905"/>
                  <wp:docPr id="22" name="Picture 22" descr="Background pattern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Background pattern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91783F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7018F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ajikis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7A06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J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53AAD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CE5172" w14:textId="715A441B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71BA19A" wp14:editId="704DBD0B">
                  <wp:extent cx="182880" cy="131445"/>
                  <wp:effectExtent l="0" t="0" r="7620" b="1905"/>
                  <wp:docPr id="21" name="Picture 2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F4174F7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2E76D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urkmenis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9112D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K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8C463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6EF88A" w14:textId="7D9B92C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A1351AF" wp14:editId="56650C74">
                  <wp:extent cx="182880" cy="131445"/>
                  <wp:effectExtent l="0" t="0" r="7620" b="1905"/>
                  <wp:docPr id="20" name="Picture 20" descr="A picture containing 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picture containing 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BD2501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30EF5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rinidad and Tobag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5B8F2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T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8F0F2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45120E" w14:textId="49BC235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2317E05" wp14:editId="6A57EA15">
                  <wp:extent cx="182880" cy="131445"/>
                  <wp:effectExtent l="0" t="0" r="7620" b="1905"/>
                  <wp:docPr id="19" name="Picture 19" descr="A picture containing text, sign, red, br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picture containing text, sign, red, brigh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A2D5E70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586F1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unis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AB415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U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F67AF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D89088" w14:textId="6F18EDA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FBC3852" wp14:editId="2D4FF28E">
                  <wp:extent cx="182880" cy="131445"/>
                  <wp:effectExtent l="0" t="0" r="7620" b="1905"/>
                  <wp:docPr id="18" name="Picture 18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0B9D84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8CCEE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urke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EA09B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U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83D29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323F7A" w14:textId="70D699F3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2C96599" wp14:editId="3DA4A83A">
                  <wp:extent cx="182880" cy="131445"/>
                  <wp:effectExtent l="0" t="0" r="7620" b="1905"/>
                  <wp:docPr id="17" name="Picture 17" descr="Logo,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Logo,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BD69CC9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AB0C0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aiw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F992D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W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83B0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124465" w14:textId="43F39B1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34B872F" wp14:editId="1907311B">
                  <wp:extent cx="182880" cy="131445"/>
                  <wp:effectExtent l="0" t="0" r="7620" b="1905"/>
                  <wp:docPr id="16" name="Picture 1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3766F6AE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499E2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anzan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45192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TZ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E1F47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6C14CD" w14:textId="52A76BE6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438DDF6E" wp14:editId="034A40DF">
                  <wp:extent cx="182880" cy="131445"/>
                  <wp:effectExtent l="0" t="0" r="7620" b="1905"/>
                  <wp:docPr id="15" name="Picture 15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A84DC0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1254F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gand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51725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G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9BACA6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3B359E" w14:textId="0AEC50F5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34C15222" wp14:editId="086AF958">
                  <wp:extent cx="182880" cy="131445"/>
                  <wp:effectExtent l="0" t="0" r="7620" b="1905"/>
                  <wp:docPr id="14" name="Picture 14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D4120C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F97BB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krain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0B00E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KR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2E825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4A6CEA" w14:textId="42EB9A5E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778ADA7" wp14:editId="711EBAA7">
                  <wp:extent cx="182880" cy="131445"/>
                  <wp:effectExtent l="0" t="0" r="7620" b="1905"/>
                  <wp:docPr id="13" name="Picture 13" descr="A yellow rectangle with a blue backgroun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A yellow rectangle with a blue background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4E9D692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934EF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rugua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49C13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RY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85055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2B79BA" w14:textId="064A757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BAACE8F" wp14:editId="43CF645F">
                  <wp:extent cx="182880" cy="131445"/>
                  <wp:effectExtent l="0" t="0" r="7620" b="1905"/>
                  <wp:docPr id="12" name="Picture 12" descr="A picture containing company n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A picture containing company nam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36F493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D97E9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S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D9979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S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99025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FCEF25" w14:textId="622897A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12C33D90" wp14:editId="7C68F915">
                  <wp:extent cx="182880" cy="131445"/>
                  <wp:effectExtent l="0" t="0" r="7620" b="1905"/>
                  <wp:docPr id="11" name="Picture 11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7BE4C04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58969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zbekista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9660B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Z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0862D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C45B07" w14:textId="27CF5D20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71D694B" wp14:editId="3C37128C">
                  <wp:extent cx="182880" cy="131445"/>
                  <wp:effectExtent l="0" t="0" r="7620" b="1905"/>
                  <wp:docPr id="10" name="Picture 10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F381C44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B07DF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lastRenderedPageBreak/>
              <w:t>Venezuel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DD4C6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VE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C9569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0D02FB" w14:textId="01FE4EFC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E5D53FC" wp14:editId="7E5AF1E1">
                  <wp:extent cx="182880" cy="131445"/>
                  <wp:effectExtent l="0" t="0" r="7620" b="1905"/>
                  <wp:docPr id="9" name="Picture 9" descr="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49D23A58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A148A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British Virgin Island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6DE4DE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VG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F2188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High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A4B577" w14:textId="34CE912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D6BE06A" wp14:editId="68879791">
                  <wp:extent cx="182880" cy="131445"/>
                  <wp:effectExtent l="0" t="0" r="7620" b="1905"/>
                  <wp:docPr id="8" name="Picture 8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FE978C6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1530F1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Viet Na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034CD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VN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A8A6C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132119" w14:textId="7ABA4C0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E8CEB57" wp14:editId="3F715AEF">
                  <wp:extent cx="182880" cy="131445"/>
                  <wp:effectExtent l="0" t="0" r="7620" b="1905"/>
                  <wp:docPr id="7" name="Picture 7" descr="A yellow star on a red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yellow star on a red backgroun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11B965E3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CB22B7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Vanuatu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FF97B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VU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6BAA5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7265D4" w14:textId="578F961D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F2D6894" wp14:editId="3751C8C2">
                  <wp:extent cx="182880" cy="131445"/>
                  <wp:effectExtent l="0" t="0" r="7620" b="1905"/>
                  <wp:docPr id="6" name="Picture 6" descr="Shap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Shap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A7B649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867049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amo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8E6A8D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WS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9A6862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A3442E" w14:textId="2C39F684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0C11FF43" wp14:editId="2633CC86">
                  <wp:extent cx="182880" cy="131445"/>
                  <wp:effectExtent l="0" t="0" r="7620" b="1905"/>
                  <wp:docPr id="5" name="Picture 5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284DF105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CFB4F4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Yemen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5DA6E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YEM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D95AA3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77142E" w14:textId="63F82F7F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297A6CCE" wp14:editId="14E6592F">
                  <wp:extent cx="182880" cy="131445"/>
                  <wp:effectExtent l="0" t="0" r="7620" b="1905"/>
                  <wp:docPr id="4" name="Picture 4" descr="Shape,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Shape, rectangl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52D6752C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240B2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South Afric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CCDC2A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ZAF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2720E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Upp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26429E" w14:textId="7CA6991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58ACEEE8" wp14:editId="1BED60C8">
                  <wp:extent cx="182880" cy="131445"/>
                  <wp:effectExtent l="0" t="0" r="7620" b="1905"/>
                  <wp:docPr id="3" name="Picture 3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1005E01" w14:textId="77777777" w:rsidTr="007055DF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5A07A8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Zambi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E47660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ZMB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9DF925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er middle incom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6BEA17" w14:textId="79CC2AA9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7D560C79" wp14:editId="6CBF166C">
                  <wp:extent cx="182880" cy="131445"/>
                  <wp:effectExtent l="0" t="0" r="7620" b="1905"/>
                  <wp:docPr id="2" name="Picture 2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55DF" w:rsidRPr="007055DF" w14:paraId="6859167F" w14:textId="77777777" w:rsidTr="007055DF">
        <w:tc>
          <w:tcPr>
            <w:tcW w:w="0" w:type="auto"/>
            <w:tcBorders>
              <w:top w:val="single" w:sz="6" w:space="0" w:color="DDDDDD"/>
              <w:bottom w:val="single" w:sz="12" w:space="0" w:color="111111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232A8C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Zimbabwe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12" w:space="0" w:color="111111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24230F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ZWE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12" w:space="0" w:color="111111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61ED5B" w14:textId="77777777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  <w:t>Low income</w:t>
            </w:r>
          </w:p>
        </w:tc>
        <w:tc>
          <w:tcPr>
            <w:tcW w:w="0" w:type="auto"/>
            <w:tcBorders>
              <w:top w:val="single" w:sz="6" w:space="0" w:color="DDDDDD"/>
              <w:bottom w:val="single" w:sz="12" w:space="0" w:color="111111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DBC673" w14:textId="351B0A12" w:rsidR="007055DF" w:rsidRPr="007055DF" w:rsidRDefault="007055DF" w:rsidP="007055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16"/>
                <w:szCs w:val="16"/>
              </w:rPr>
            </w:pPr>
            <w:r w:rsidRPr="007055DF">
              <w:rPr>
                <w:rFonts w:ascii="Times New Roman" w:eastAsia="Times New Roman" w:hAnsi="Times New Roman" w:cs="Times New Roman"/>
                <w:noProof/>
                <w:color w:val="222222"/>
                <w:sz w:val="16"/>
                <w:szCs w:val="16"/>
              </w:rPr>
              <w:drawing>
                <wp:inline distT="0" distB="0" distL="0" distR="0" wp14:anchorId="6929881F" wp14:editId="3DD525E1">
                  <wp:extent cx="182880" cy="131445"/>
                  <wp:effectExtent l="0" t="0" r="7620" b="1905"/>
                  <wp:docPr id="1" name="Picture 1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31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CB92AA" w14:textId="77777777" w:rsidR="00F3736B" w:rsidRDefault="00F3736B"/>
    <w:sectPr w:rsidR="00F3736B" w:rsidSect="007055DF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zEwNzY3MjY1MzRW0lEKTi0uzszPAykwrAUAVjxssSwAAAA="/>
  </w:docVars>
  <w:rsids>
    <w:rsidRoot w:val="007055DF"/>
    <w:rsid w:val="00217D6F"/>
    <w:rsid w:val="007055DF"/>
    <w:rsid w:val="00B67EB4"/>
    <w:rsid w:val="00F3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E2C01"/>
  <w15:chartTrackingRefBased/>
  <w15:docId w15:val="{5DFC5DB1-0C03-43FF-AA5F-0B9C6BAD9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7055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9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4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63" Type="http://schemas.openxmlformats.org/officeDocument/2006/relationships/image" Target="media/image60.png"/><Relationship Id="rId84" Type="http://schemas.openxmlformats.org/officeDocument/2006/relationships/image" Target="media/image81.png"/><Relationship Id="rId138" Type="http://schemas.openxmlformats.org/officeDocument/2006/relationships/image" Target="media/image135.png"/><Relationship Id="rId159" Type="http://schemas.openxmlformats.org/officeDocument/2006/relationships/image" Target="media/image156.png"/><Relationship Id="rId170" Type="http://schemas.openxmlformats.org/officeDocument/2006/relationships/image" Target="media/image167.png"/><Relationship Id="rId191" Type="http://schemas.openxmlformats.org/officeDocument/2006/relationships/fontTable" Target="fontTable.xml"/><Relationship Id="rId107" Type="http://schemas.openxmlformats.org/officeDocument/2006/relationships/image" Target="media/image104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53" Type="http://schemas.openxmlformats.org/officeDocument/2006/relationships/image" Target="media/image50.png"/><Relationship Id="rId74" Type="http://schemas.openxmlformats.org/officeDocument/2006/relationships/image" Target="media/image71.png"/><Relationship Id="rId128" Type="http://schemas.openxmlformats.org/officeDocument/2006/relationships/image" Target="media/image125.png"/><Relationship Id="rId149" Type="http://schemas.openxmlformats.org/officeDocument/2006/relationships/image" Target="media/image146.png"/><Relationship Id="rId5" Type="http://schemas.openxmlformats.org/officeDocument/2006/relationships/image" Target="media/image2.png"/><Relationship Id="rId95" Type="http://schemas.openxmlformats.org/officeDocument/2006/relationships/image" Target="media/image92.png"/><Relationship Id="rId160" Type="http://schemas.openxmlformats.org/officeDocument/2006/relationships/image" Target="media/image157.png"/><Relationship Id="rId181" Type="http://schemas.openxmlformats.org/officeDocument/2006/relationships/image" Target="media/image178.png"/><Relationship Id="rId22" Type="http://schemas.openxmlformats.org/officeDocument/2006/relationships/image" Target="media/image19.png"/><Relationship Id="rId43" Type="http://schemas.openxmlformats.org/officeDocument/2006/relationships/image" Target="media/image40.png"/><Relationship Id="rId64" Type="http://schemas.openxmlformats.org/officeDocument/2006/relationships/image" Target="media/image61.png"/><Relationship Id="rId118" Type="http://schemas.openxmlformats.org/officeDocument/2006/relationships/image" Target="media/image115.png"/><Relationship Id="rId139" Type="http://schemas.openxmlformats.org/officeDocument/2006/relationships/image" Target="media/image136.png"/><Relationship Id="rId85" Type="http://schemas.openxmlformats.org/officeDocument/2006/relationships/image" Target="media/image82.png"/><Relationship Id="rId150" Type="http://schemas.openxmlformats.org/officeDocument/2006/relationships/image" Target="media/image147.png"/><Relationship Id="rId171" Type="http://schemas.openxmlformats.org/officeDocument/2006/relationships/image" Target="media/image168.png"/><Relationship Id="rId192" Type="http://schemas.openxmlformats.org/officeDocument/2006/relationships/theme" Target="theme/theme1.xml"/><Relationship Id="rId12" Type="http://schemas.openxmlformats.org/officeDocument/2006/relationships/image" Target="media/image9.png"/><Relationship Id="rId33" Type="http://schemas.openxmlformats.org/officeDocument/2006/relationships/image" Target="media/image30.png"/><Relationship Id="rId108" Type="http://schemas.openxmlformats.org/officeDocument/2006/relationships/image" Target="media/image105.png"/><Relationship Id="rId129" Type="http://schemas.openxmlformats.org/officeDocument/2006/relationships/image" Target="media/image126.png"/><Relationship Id="rId54" Type="http://schemas.openxmlformats.org/officeDocument/2006/relationships/image" Target="media/image51.png"/><Relationship Id="rId75" Type="http://schemas.openxmlformats.org/officeDocument/2006/relationships/image" Target="media/image72.png"/><Relationship Id="rId96" Type="http://schemas.openxmlformats.org/officeDocument/2006/relationships/image" Target="media/image93.png"/><Relationship Id="rId140" Type="http://schemas.openxmlformats.org/officeDocument/2006/relationships/image" Target="media/image137.png"/><Relationship Id="rId161" Type="http://schemas.openxmlformats.org/officeDocument/2006/relationships/image" Target="media/image158.png"/><Relationship Id="rId182" Type="http://schemas.openxmlformats.org/officeDocument/2006/relationships/image" Target="media/image179.png"/><Relationship Id="rId6" Type="http://schemas.openxmlformats.org/officeDocument/2006/relationships/image" Target="media/image3.png"/><Relationship Id="rId23" Type="http://schemas.openxmlformats.org/officeDocument/2006/relationships/image" Target="media/image20.png"/><Relationship Id="rId119" Type="http://schemas.openxmlformats.org/officeDocument/2006/relationships/image" Target="media/image116.png"/><Relationship Id="rId44" Type="http://schemas.openxmlformats.org/officeDocument/2006/relationships/image" Target="media/image41.png"/><Relationship Id="rId65" Type="http://schemas.openxmlformats.org/officeDocument/2006/relationships/image" Target="media/image62.png"/><Relationship Id="rId86" Type="http://schemas.openxmlformats.org/officeDocument/2006/relationships/image" Target="media/image83.png"/><Relationship Id="rId130" Type="http://schemas.openxmlformats.org/officeDocument/2006/relationships/image" Target="media/image127.png"/><Relationship Id="rId151" Type="http://schemas.openxmlformats.org/officeDocument/2006/relationships/image" Target="media/image148.png"/><Relationship Id="rId172" Type="http://schemas.openxmlformats.org/officeDocument/2006/relationships/image" Target="media/image169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109" Type="http://schemas.openxmlformats.org/officeDocument/2006/relationships/image" Target="media/image10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104" Type="http://schemas.openxmlformats.org/officeDocument/2006/relationships/image" Target="media/image101.png"/><Relationship Id="rId120" Type="http://schemas.openxmlformats.org/officeDocument/2006/relationships/image" Target="media/image117.png"/><Relationship Id="rId125" Type="http://schemas.openxmlformats.org/officeDocument/2006/relationships/image" Target="media/image122.png"/><Relationship Id="rId141" Type="http://schemas.openxmlformats.org/officeDocument/2006/relationships/image" Target="media/image138.png"/><Relationship Id="rId146" Type="http://schemas.openxmlformats.org/officeDocument/2006/relationships/image" Target="media/image143.png"/><Relationship Id="rId167" Type="http://schemas.openxmlformats.org/officeDocument/2006/relationships/image" Target="media/image164.png"/><Relationship Id="rId188" Type="http://schemas.openxmlformats.org/officeDocument/2006/relationships/image" Target="media/image185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162" Type="http://schemas.openxmlformats.org/officeDocument/2006/relationships/image" Target="media/image159.png"/><Relationship Id="rId183" Type="http://schemas.openxmlformats.org/officeDocument/2006/relationships/image" Target="media/image180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image" Target="media/image84.png"/><Relationship Id="rId110" Type="http://schemas.openxmlformats.org/officeDocument/2006/relationships/image" Target="media/image107.png"/><Relationship Id="rId115" Type="http://schemas.openxmlformats.org/officeDocument/2006/relationships/image" Target="media/image112.png"/><Relationship Id="rId131" Type="http://schemas.openxmlformats.org/officeDocument/2006/relationships/image" Target="media/image128.png"/><Relationship Id="rId136" Type="http://schemas.openxmlformats.org/officeDocument/2006/relationships/image" Target="media/image133.png"/><Relationship Id="rId157" Type="http://schemas.openxmlformats.org/officeDocument/2006/relationships/image" Target="media/image154.png"/><Relationship Id="rId178" Type="http://schemas.openxmlformats.org/officeDocument/2006/relationships/image" Target="media/image175.png"/><Relationship Id="rId61" Type="http://schemas.openxmlformats.org/officeDocument/2006/relationships/image" Target="media/image58.png"/><Relationship Id="rId82" Type="http://schemas.openxmlformats.org/officeDocument/2006/relationships/image" Target="media/image79.png"/><Relationship Id="rId152" Type="http://schemas.openxmlformats.org/officeDocument/2006/relationships/image" Target="media/image149.png"/><Relationship Id="rId173" Type="http://schemas.openxmlformats.org/officeDocument/2006/relationships/image" Target="media/image170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100" Type="http://schemas.openxmlformats.org/officeDocument/2006/relationships/image" Target="media/image97.png"/><Relationship Id="rId105" Type="http://schemas.openxmlformats.org/officeDocument/2006/relationships/image" Target="media/image102.png"/><Relationship Id="rId126" Type="http://schemas.openxmlformats.org/officeDocument/2006/relationships/image" Target="media/image123.png"/><Relationship Id="rId147" Type="http://schemas.openxmlformats.org/officeDocument/2006/relationships/image" Target="media/image144.png"/><Relationship Id="rId168" Type="http://schemas.openxmlformats.org/officeDocument/2006/relationships/image" Target="media/image16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image" Target="media/image95.png"/><Relationship Id="rId121" Type="http://schemas.openxmlformats.org/officeDocument/2006/relationships/image" Target="media/image118.png"/><Relationship Id="rId142" Type="http://schemas.openxmlformats.org/officeDocument/2006/relationships/image" Target="media/image139.png"/><Relationship Id="rId163" Type="http://schemas.openxmlformats.org/officeDocument/2006/relationships/image" Target="media/image160.png"/><Relationship Id="rId184" Type="http://schemas.openxmlformats.org/officeDocument/2006/relationships/image" Target="media/image181.png"/><Relationship Id="rId189" Type="http://schemas.openxmlformats.org/officeDocument/2006/relationships/image" Target="media/image186.png"/><Relationship Id="rId3" Type="http://schemas.openxmlformats.org/officeDocument/2006/relationships/webSettings" Target="webSettings.xml"/><Relationship Id="rId25" Type="http://schemas.openxmlformats.org/officeDocument/2006/relationships/image" Target="media/image22.png"/><Relationship Id="rId46" Type="http://schemas.openxmlformats.org/officeDocument/2006/relationships/image" Target="media/image43.png"/><Relationship Id="rId67" Type="http://schemas.openxmlformats.org/officeDocument/2006/relationships/image" Target="media/image64.png"/><Relationship Id="rId116" Type="http://schemas.openxmlformats.org/officeDocument/2006/relationships/image" Target="media/image113.png"/><Relationship Id="rId137" Type="http://schemas.openxmlformats.org/officeDocument/2006/relationships/image" Target="media/image134.png"/><Relationship Id="rId158" Type="http://schemas.openxmlformats.org/officeDocument/2006/relationships/image" Target="media/image155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62" Type="http://schemas.openxmlformats.org/officeDocument/2006/relationships/image" Target="media/image59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111" Type="http://schemas.openxmlformats.org/officeDocument/2006/relationships/image" Target="media/image108.png"/><Relationship Id="rId132" Type="http://schemas.openxmlformats.org/officeDocument/2006/relationships/image" Target="media/image129.png"/><Relationship Id="rId153" Type="http://schemas.openxmlformats.org/officeDocument/2006/relationships/image" Target="media/image150.png"/><Relationship Id="rId174" Type="http://schemas.openxmlformats.org/officeDocument/2006/relationships/image" Target="media/image171.png"/><Relationship Id="rId179" Type="http://schemas.openxmlformats.org/officeDocument/2006/relationships/image" Target="media/image176.png"/><Relationship Id="rId190" Type="http://schemas.openxmlformats.org/officeDocument/2006/relationships/image" Target="media/image187.png"/><Relationship Id="rId15" Type="http://schemas.openxmlformats.org/officeDocument/2006/relationships/image" Target="media/image12.png"/><Relationship Id="rId36" Type="http://schemas.openxmlformats.org/officeDocument/2006/relationships/image" Target="media/image33.png"/><Relationship Id="rId57" Type="http://schemas.openxmlformats.org/officeDocument/2006/relationships/image" Target="media/image54.png"/><Relationship Id="rId106" Type="http://schemas.openxmlformats.org/officeDocument/2006/relationships/image" Target="media/image103.png"/><Relationship Id="rId127" Type="http://schemas.openxmlformats.org/officeDocument/2006/relationships/image" Target="media/image12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52" Type="http://schemas.openxmlformats.org/officeDocument/2006/relationships/image" Target="media/image49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94" Type="http://schemas.openxmlformats.org/officeDocument/2006/relationships/image" Target="media/image91.png"/><Relationship Id="rId99" Type="http://schemas.openxmlformats.org/officeDocument/2006/relationships/image" Target="media/image96.png"/><Relationship Id="rId101" Type="http://schemas.openxmlformats.org/officeDocument/2006/relationships/image" Target="media/image98.png"/><Relationship Id="rId122" Type="http://schemas.openxmlformats.org/officeDocument/2006/relationships/image" Target="media/image119.png"/><Relationship Id="rId143" Type="http://schemas.openxmlformats.org/officeDocument/2006/relationships/image" Target="media/image140.png"/><Relationship Id="rId148" Type="http://schemas.openxmlformats.org/officeDocument/2006/relationships/image" Target="media/image145.png"/><Relationship Id="rId164" Type="http://schemas.openxmlformats.org/officeDocument/2006/relationships/image" Target="media/image161.png"/><Relationship Id="rId169" Type="http://schemas.openxmlformats.org/officeDocument/2006/relationships/image" Target="media/image166.png"/><Relationship Id="rId185" Type="http://schemas.openxmlformats.org/officeDocument/2006/relationships/image" Target="media/image182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80" Type="http://schemas.openxmlformats.org/officeDocument/2006/relationships/image" Target="media/image177.png"/><Relationship Id="rId26" Type="http://schemas.openxmlformats.org/officeDocument/2006/relationships/image" Target="media/image23.png"/><Relationship Id="rId47" Type="http://schemas.openxmlformats.org/officeDocument/2006/relationships/image" Target="media/image44.png"/><Relationship Id="rId68" Type="http://schemas.openxmlformats.org/officeDocument/2006/relationships/image" Target="media/image65.png"/><Relationship Id="rId89" Type="http://schemas.openxmlformats.org/officeDocument/2006/relationships/image" Target="media/image86.png"/><Relationship Id="rId112" Type="http://schemas.openxmlformats.org/officeDocument/2006/relationships/image" Target="media/image109.png"/><Relationship Id="rId133" Type="http://schemas.openxmlformats.org/officeDocument/2006/relationships/image" Target="media/image130.png"/><Relationship Id="rId154" Type="http://schemas.openxmlformats.org/officeDocument/2006/relationships/image" Target="media/image151.png"/><Relationship Id="rId175" Type="http://schemas.openxmlformats.org/officeDocument/2006/relationships/image" Target="media/image172.png"/><Relationship Id="rId16" Type="http://schemas.openxmlformats.org/officeDocument/2006/relationships/image" Target="media/image13.png"/><Relationship Id="rId37" Type="http://schemas.openxmlformats.org/officeDocument/2006/relationships/image" Target="media/image34.png"/><Relationship Id="rId58" Type="http://schemas.openxmlformats.org/officeDocument/2006/relationships/image" Target="media/image55.png"/><Relationship Id="rId79" Type="http://schemas.openxmlformats.org/officeDocument/2006/relationships/image" Target="media/image76.png"/><Relationship Id="rId102" Type="http://schemas.openxmlformats.org/officeDocument/2006/relationships/image" Target="media/image99.png"/><Relationship Id="rId123" Type="http://schemas.openxmlformats.org/officeDocument/2006/relationships/image" Target="media/image120.png"/><Relationship Id="rId144" Type="http://schemas.openxmlformats.org/officeDocument/2006/relationships/image" Target="media/image141.png"/><Relationship Id="rId90" Type="http://schemas.openxmlformats.org/officeDocument/2006/relationships/image" Target="media/image87.png"/><Relationship Id="rId165" Type="http://schemas.openxmlformats.org/officeDocument/2006/relationships/image" Target="media/image162.png"/><Relationship Id="rId186" Type="http://schemas.openxmlformats.org/officeDocument/2006/relationships/image" Target="media/image183.png"/><Relationship Id="rId27" Type="http://schemas.openxmlformats.org/officeDocument/2006/relationships/image" Target="media/image24.png"/><Relationship Id="rId48" Type="http://schemas.openxmlformats.org/officeDocument/2006/relationships/image" Target="media/image45.png"/><Relationship Id="rId69" Type="http://schemas.openxmlformats.org/officeDocument/2006/relationships/image" Target="media/image66.png"/><Relationship Id="rId113" Type="http://schemas.openxmlformats.org/officeDocument/2006/relationships/image" Target="media/image110.png"/><Relationship Id="rId134" Type="http://schemas.openxmlformats.org/officeDocument/2006/relationships/image" Target="media/image131.png"/><Relationship Id="rId80" Type="http://schemas.openxmlformats.org/officeDocument/2006/relationships/image" Target="media/image77.png"/><Relationship Id="rId155" Type="http://schemas.openxmlformats.org/officeDocument/2006/relationships/image" Target="media/image152.png"/><Relationship Id="rId176" Type="http://schemas.openxmlformats.org/officeDocument/2006/relationships/image" Target="media/image173.png"/><Relationship Id="rId17" Type="http://schemas.openxmlformats.org/officeDocument/2006/relationships/image" Target="media/image14.png"/><Relationship Id="rId38" Type="http://schemas.openxmlformats.org/officeDocument/2006/relationships/image" Target="media/image35.png"/><Relationship Id="rId59" Type="http://schemas.openxmlformats.org/officeDocument/2006/relationships/image" Target="media/image56.png"/><Relationship Id="rId103" Type="http://schemas.openxmlformats.org/officeDocument/2006/relationships/image" Target="media/image100.png"/><Relationship Id="rId124" Type="http://schemas.openxmlformats.org/officeDocument/2006/relationships/image" Target="media/image121.png"/><Relationship Id="rId70" Type="http://schemas.openxmlformats.org/officeDocument/2006/relationships/image" Target="media/image67.png"/><Relationship Id="rId91" Type="http://schemas.openxmlformats.org/officeDocument/2006/relationships/image" Target="media/image88.png"/><Relationship Id="rId145" Type="http://schemas.openxmlformats.org/officeDocument/2006/relationships/image" Target="media/image142.png"/><Relationship Id="rId166" Type="http://schemas.openxmlformats.org/officeDocument/2006/relationships/image" Target="media/image163.png"/><Relationship Id="rId187" Type="http://schemas.openxmlformats.org/officeDocument/2006/relationships/image" Target="media/image184.png"/><Relationship Id="rId1" Type="http://schemas.openxmlformats.org/officeDocument/2006/relationships/styles" Target="styles.xml"/><Relationship Id="rId28" Type="http://schemas.openxmlformats.org/officeDocument/2006/relationships/image" Target="media/image25.png"/><Relationship Id="rId49" Type="http://schemas.openxmlformats.org/officeDocument/2006/relationships/image" Target="media/image46.png"/><Relationship Id="rId114" Type="http://schemas.openxmlformats.org/officeDocument/2006/relationships/image" Target="media/image111.png"/><Relationship Id="rId60" Type="http://schemas.openxmlformats.org/officeDocument/2006/relationships/image" Target="media/image57.png"/><Relationship Id="rId81" Type="http://schemas.openxmlformats.org/officeDocument/2006/relationships/image" Target="media/image78.png"/><Relationship Id="rId135" Type="http://schemas.openxmlformats.org/officeDocument/2006/relationships/image" Target="media/image132.png"/><Relationship Id="rId156" Type="http://schemas.openxmlformats.org/officeDocument/2006/relationships/image" Target="media/image153.png"/><Relationship Id="rId177" Type="http://schemas.openxmlformats.org/officeDocument/2006/relationships/image" Target="media/image17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05</Words>
  <Characters>5161</Characters>
  <Application>Microsoft Office Word</Application>
  <DocSecurity>0</DocSecurity>
  <Lines>43</Lines>
  <Paragraphs>12</Paragraphs>
  <ScaleCrop>false</ScaleCrop>
  <Company/>
  <LinksUpToDate>false</LinksUpToDate>
  <CharactersWithSpaces>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Yingjie</dc:creator>
  <cp:keywords/>
  <dc:description/>
  <cp:lastModifiedBy>Li, Yingjie</cp:lastModifiedBy>
  <cp:revision>2</cp:revision>
  <dcterms:created xsi:type="dcterms:W3CDTF">2021-09-14T03:41:00Z</dcterms:created>
  <dcterms:modified xsi:type="dcterms:W3CDTF">2021-09-14T03:41:00Z</dcterms:modified>
</cp:coreProperties>
</file>